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576C0" w:rsidRDefault="005576C0" w:rsidP="005576C0"/>
    <w:p w:rsidR="005576C0" w:rsidRPr="005576C0" w:rsidRDefault="005576C0" w:rsidP="005576C0">
      <w:pPr>
        <w:jc w:val="center"/>
        <w:rPr>
          <w:b/>
        </w:rPr>
      </w:pPr>
      <w:r w:rsidRPr="005576C0">
        <w:rPr>
          <w:b/>
        </w:rPr>
        <w:t>Lab Assignment 6</w:t>
      </w:r>
    </w:p>
    <w:p w:rsidR="005576C0" w:rsidRPr="005576C0" w:rsidRDefault="005576C0" w:rsidP="005576C0">
      <w:pPr>
        <w:jc w:val="center"/>
        <w:rPr>
          <w:b/>
        </w:rPr>
      </w:pPr>
      <w:r w:rsidRPr="005576C0">
        <w:rPr>
          <w:b/>
        </w:rPr>
        <w:t>ECSE104L</w:t>
      </w:r>
    </w:p>
    <w:p w:rsidR="005576C0" w:rsidRDefault="005576C0" w:rsidP="005576C0">
      <w:r>
        <w:t xml:space="preserve">Ques 1 </w:t>
      </w:r>
      <w:proofErr w:type="gramStart"/>
      <w:r>
        <w:t xml:space="preserve">- </w:t>
      </w:r>
      <w:r>
        <w:t xml:space="preserve"> </w:t>
      </w:r>
      <w:bookmarkStart w:id="0" w:name="_GoBack"/>
      <w:bookmarkEnd w:id="0"/>
      <w:r>
        <w:t>Document</w:t>
      </w:r>
      <w:proofErr w:type="gramEnd"/>
      <w:r>
        <w:t xml:space="preserve"> for Test bench tutorial is added along with assignment first go through with all the steps given in document </w:t>
      </w:r>
      <w:r>
        <w:t>create MUX design and test bench for mux (given in document ).</w:t>
      </w:r>
    </w:p>
    <w:p w:rsidR="005576C0" w:rsidRDefault="005576C0" w:rsidP="005576C0"/>
    <w:p w:rsidR="005576C0" w:rsidRDefault="005576C0" w:rsidP="005576C0">
      <w:r>
        <w:t xml:space="preserve">Ques </w:t>
      </w:r>
      <w:r>
        <w:t>2</w:t>
      </w:r>
      <w:r>
        <w:t xml:space="preserve">. Design </w:t>
      </w:r>
      <w:proofErr w:type="gramStart"/>
      <w:r>
        <w:t>4 bit</w:t>
      </w:r>
      <w:proofErr w:type="gramEnd"/>
      <w:r>
        <w:t xml:space="preserve"> adder and subtractor in same unit where operation choice will control by a control bit. Verify using Verilog test bench.</w:t>
      </w:r>
    </w:p>
    <w:p w:rsidR="00933AB8" w:rsidRDefault="00933AB8"/>
    <w:sectPr w:rsidR="00933AB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0NTW3MLQEskxMzZV0lIJTi4sz8/NACgxrARYyanMsAAAA"/>
  </w:docVars>
  <w:rsids>
    <w:rsidRoot w:val="005576C0"/>
    <w:rsid w:val="005576C0"/>
    <w:rsid w:val="00933AB8"/>
    <w:rsid w:val="00AE2E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11F507"/>
  <w15:chartTrackingRefBased/>
  <w15:docId w15:val="{83B040C0-ACE4-4A85-B8E6-AD20DABB2E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576C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54</Words>
  <Characters>308</Characters>
  <Application>Microsoft Office Word</Application>
  <DocSecurity>0</DocSecurity>
  <Lines>2</Lines>
  <Paragraphs>1</Paragraphs>
  <ScaleCrop>false</ScaleCrop>
  <Company/>
  <LinksUpToDate>false</LinksUpToDate>
  <CharactersWithSpaces>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pul.mishra@bennett.edu.in</dc:creator>
  <cp:keywords/>
  <dc:description/>
  <cp:lastModifiedBy>vipul.mishra@bennett.edu.in</cp:lastModifiedBy>
  <cp:revision>1</cp:revision>
  <dcterms:created xsi:type="dcterms:W3CDTF">2019-03-04T06:49:00Z</dcterms:created>
  <dcterms:modified xsi:type="dcterms:W3CDTF">2019-03-04T06:52:00Z</dcterms:modified>
</cp:coreProperties>
</file>